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8F9" w:rsidRDefault="003748F9" w:rsidP="003748F9">
      <w:pPr>
        <w:jc w:val="center"/>
        <w:rPr>
          <w:sz w:val="44"/>
          <w:szCs w:val="44"/>
        </w:rPr>
      </w:pPr>
      <w:r>
        <w:rPr>
          <w:sz w:val="44"/>
          <w:szCs w:val="44"/>
        </w:rPr>
        <w:t>Question 1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iostream&gt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fstream&gt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struc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Average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Minimum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Maximum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File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lastRenderedPageBreak/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hoose a file you would like to open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lArrayFrom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of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ud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ofstrea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File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s_ope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lArrayFrom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Minimum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Maximum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AverageGra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umber of Student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ax grade was by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in grade was by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lass average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radestats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umber of Student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OfStudent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ax grade was by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x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in grade was by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fir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astNam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udent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nPos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.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gra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lass average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 couldn't acesses that file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rPr>
          <w:sz w:val="44"/>
          <w:szCs w:val="44"/>
        </w:rPr>
      </w:pPr>
      <w:r>
        <w:rPr>
          <w:noProof/>
        </w:rPr>
        <w:drawing>
          <wp:inline distT="0" distB="0" distL="0" distR="0" wp14:anchorId="5CBBE8B5" wp14:editId="799D81B7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8F9" w:rsidRDefault="003748F9" w:rsidP="003748F9">
      <w:pPr>
        <w:rPr>
          <w:sz w:val="44"/>
          <w:szCs w:val="44"/>
        </w:rPr>
      </w:pPr>
      <w:r>
        <w:rPr>
          <w:noProof/>
        </w:rPr>
        <w:drawing>
          <wp:inline distT="0" distB="0" distL="0" distR="0" wp14:anchorId="1417F52F" wp14:editId="2AC428FD">
            <wp:extent cx="5943600" cy="30219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8F9" w:rsidRDefault="003748F9" w:rsidP="003748F9">
      <w:pPr>
        <w:rPr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6E26BBB" wp14:editId="365D7A58">
            <wp:extent cx="5943600" cy="30219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8F9" w:rsidRDefault="003748F9" w:rsidP="003748F9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Question 2 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iostream&gt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ivs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ivso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]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lastRenderedPageBreak/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j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[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9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6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g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target number would you like to find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OfArra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o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sum of the array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average of the array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oun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arge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was found!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arge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arge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was not found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48F9" w:rsidRDefault="003748F9" w:rsidP="00374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48F9" w:rsidRDefault="003748F9" w:rsidP="003748F9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48F9" w:rsidRDefault="00373A53" w:rsidP="003748F9">
      <w:pPr>
        <w:rPr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04283966" wp14:editId="7BDDDD5D">
            <wp:extent cx="5943600" cy="4027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A53" w:rsidRPr="003748F9" w:rsidRDefault="00373A53" w:rsidP="003748F9">
      <w:pPr>
        <w:rPr>
          <w:sz w:val="44"/>
          <w:szCs w:val="44"/>
        </w:rPr>
      </w:pPr>
      <w:r>
        <w:rPr>
          <w:noProof/>
        </w:rPr>
        <w:drawing>
          <wp:inline distT="0" distB="0" distL="0" distR="0" wp14:anchorId="16840F67" wp14:editId="22343058">
            <wp:extent cx="5943600" cy="4027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3A53" w:rsidRPr="003748F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37A6" w:rsidRDefault="00C937A6" w:rsidP="006B089D">
      <w:pPr>
        <w:spacing w:after="0" w:line="240" w:lineRule="auto"/>
      </w:pPr>
      <w:r>
        <w:separator/>
      </w:r>
    </w:p>
  </w:endnote>
  <w:endnote w:type="continuationSeparator" w:id="0">
    <w:p w:rsidR="00C937A6" w:rsidRDefault="00C937A6" w:rsidP="006B0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37A6" w:rsidRDefault="00C937A6" w:rsidP="006B089D">
      <w:pPr>
        <w:spacing w:after="0" w:line="240" w:lineRule="auto"/>
      </w:pPr>
      <w:r>
        <w:separator/>
      </w:r>
    </w:p>
  </w:footnote>
  <w:footnote w:type="continuationSeparator" w:id="0">
    <w:p w:rsidR="00C937A6" w:rsidRDefault="00C937A6" w:rsidP="006B08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Header"/>
    </w:pPr>
    <w:r>
      <w:t>Curtis Ka</w:t>
    </w:r>
    <w:bookmarkStart w:id="0" w:name="_GoBack"/>
    <w:bookmarkEnd w:id="0"/>
    <w:r>
      <w:t>rgus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089D" w:rsidRDefault="006B08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tDQzMjG0MDI1MjFW0lEKTi0uzszPAykwqgUA3aXJZywAAAA="/>
  </w:docVars>
  <w:rsids>
    <w:rsidRoot w:val="003748F9"/>
    <w:rsid w:val="002475DC"/>
    <w:rsid w:val="00373A53"/>
    <w:rsid w:val="003748F9"/>
    <w:rsid w:val="006B089D"/>
    <w:rsid w:val="00C72849"/>
    <w:rsid w:val="00C9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725037-B723-40A9-A8D1-3C4EA6C8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89D"/>
  </w:style>
  <w:style w:type="paragraph" w:styleId="Footer">
    <w:name w:val="footer"/>
    <w:basedOn w:val="Normal"/>
    <w:link w:val="FooterChar"/>
    <w:uiPriority w:val="99"/>
    <w:unhideWhenUsed/>
    <w:rsid w:val="006B0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52</Words>
  <Characters>3718</Characters>
  <Application>Microsoft Office Word</Application>
  <DocSecurity>0</DocSecurity>
  <Lines>30</Lines>
  <Paragraphs>8</Paragraphs>
  <ScaleCrop>false</ScaleCrop>
  <Company/>
  <LinksUpToDate>false</LinksUpToDate>
  <CharactersWithSpaces>4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4</cp:revision>
  <dcterms:created xsi:type="dcterms:W3CDTF">2016-12-06T17:40:00Z</dcterms:created>
  <dcterms:modified xsi:type="dcterms:W3CDTF">2016-12-06T19:46:00Z</dcterms:modified>
</cp:coreProperties>
</file>